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4B618A0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2</w:t>
      </w:r>
      <w:r w:rsidR="00A621AE">
        <w:rPr>
          <w:b/>
          <w:noProof/>
          <w:sz w:val="32"/>
          <w:lang w:bidi="ar-SA"/>
        </w:rPr>
        <w:t xml:space="preserve"> </w:t>
      </w:r>
      <w:r w:rsidR="005140F8">
        <w:rPr>
          <w:b/>
          <w:noProof/>
          <w:sz w:val="32"/>
          <w:lang w:bidi="ar-SA"/>
        </w:rPr>
        <w:t>Weight Training/Aerobics</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5D18A9D5" w:rsidR="0040410B" w:rsidRDefault="007E65C0">
      <w:pPr>
        <w:ind w:left="2028" w:right="3551"/>
        <w:rPr>
          <w:sz w:val="24"/>
        </w:rPr>
      </w:pPr>
      <w:r>
        <w:rPr>
          <w:b/>
          <w:sz w:val="24"/>
        </w:rPr>
        <w:t>Course Syllabus:</w:t>
      </w:r>
      <w:r w:rsidR="00EB428D" w:rsidRPr="00EB428D">
        <w:rPr>
          <w:sz w:val="28"/>
          <w:szCs w:val="28"/>
        </w:rPr>
        <w:t xml:space="preserve"> </w:t>
      </w:r>
      <w:r w:rsidR="00297D6A">
        <w:rPr>
          <w:sz w:val="28"/>
          <w:szCs w:val="28"/>
        </w:rPr>
        <w:t>Fall, 202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w:t>
      </w:r>
    </w:p>
    <w:p w14:paraId="23C7C239" w14:textId="4172BA5B" w:rsidR="00297D6A" w:rsidRDefault="00297D6A" w:rsidP="00297D6A">
      <w:pPr>
        <w:pStyle w:val="BodyText"/>
      </w:pPr>
    </w:p>
    <w:p w14:paraId="696410FE" w14:textId="1B0CF28F" w:rsidR="00297D6A" w:rsidRDefault="00297D6A" w:rsidP="00297D6A">
      <w:pPr>
        <w:pStyle w:val="BodyText"/>
        <w:rPr>
          <w:b/>
        </w:rPr>
      </w:pPr>
      <w:r>
        <w:rPr>
          <w:b/>
        </w:rPr>
        <w:t>IMPORTANT DATES</w:t>
      </w:r>
    </w:p>
    <w:p w14:paraId="5AC21653" w14:textId="5D94775D" w:rsidR="005E0132" w:rsidRDefault="005E0132" w:rsidP="00297D6A">
      <w:pPr>
        <w:pStyle w:val="BodyText"/>
        <w:rPr>
          <w:b/>
        </w:rPr>
      </w:pPr>
      <w:r>
        <w:rPr>
          <w:b/>
        </w:rPr>
        <w:t xml:space="preserve"> Last day to submit all course materials………………………………………..Thursday December 1</w:t>
      </w:r>
      <w:bookmarkStart w:id="0" w:name="_GoBack"/>
      <w:bookmarkEnd w:id="0"/>
    </w:p>
    <w:p w14:paraId="4286BE96" w14:textId="77777777" w:rsidR="007A42AD" w:rsidRDefault="007A42AD" w:rsidP="007A42AD">
      <w:pPr>
        <w:pStyle w:val="BodyText"/>
        <w:ind w:left="90"/>
        <w:rPr>
          <w:lang w:bidi="ar-SA"/>
        </w:rPr>
      </w:pPr>
      <w:r>
        <w:t>Last Day to Withdraw with a Grade of “W” (1st 8-</w:t>
      </w:r>
      <w:proofErr w:type="gramStart"/>
      <w:r>
        <w:t>weeks)...................................</w:t>
      </w:r>
      <w:proofErr w:type="gramEnd"/>
      <w:r>
        <w:t xml:space="preserve">Tuesday, October 4 </w:t>
      </w:r>
    </w:p>
    <w:p w14:paraId="464A5AB5" w14:textId="77777777" w:rsidR="007A42AD" w:rsidRDefault="007A42AD" w:rsidP="007A42AD">
      <w:pPr>
        <w:pStyle w:val="BodyText"/>
        <w:ind w:left="90"/>
      </w:pPr>
      <w:r>
        <w:t xml:space="preserve">Deadline for Fall Graduation Application........................................................... Thursday, October 27 </w:t>
      </w:r>
    </w:p>
    <w:p w14:paraId="2D869FE8" w14:textId="77777777" w:rsidR="007A42AD" w:rsidRDefault="007A42AD" w:rsidP="007A42AD">
      <w:pPr>
        <w:pStyle w:val="BodyText"/>
        <w:ind w:left="90"/>
      </w:pPr>
      <w:r>
        <w:t xml:space="preserve">First Class Day (2nd 8-week </w:t>
      </w:r>
      <w:proofErr w:type="gramStart"/>
      <w:r>
        <w:t>session)........................................................................</w:t>
      </w:r>
      <w:proofErr w:type="gramEnd"/>
      <w:r>
        <w:t xml:space="preserve"> Monday, October 17 </w:t>
      </w:r>
    </w:p>
    <w:p w14:paraId="20B14C11" w14:textId="77777777" w:rsidR="007A42AD" w:rsidRDefault="007A42AD" w:rsidP="007A42AD">
      <w:pPr>
        <w:pStyle w:val="BodyText"/>
        <w:ind w:left="90"/>
      </w:pPr>
      <w:r>
        <w:t>Last Day to Withdraw with a Grade of “</w:t>
      </w:r>
      <w:proofErr w:type="gramStart"/>
      <w:r>
        <w:t>W”(</w:t>
      </w:r>
      <w:proofErr w:type="gramEnd"/>
      <w:r>
        <w:t xml:space="preserve">2nd 5-weeks) ............................ Thursday, October 20 </w:t>
      </w:r>
    </w:p>
    <w:p w14:paraId="4CBFF846" w14:textId="77777777" w:rsidR="007A42AD" w:rsidRDefault="007A42AD" w:rsidP="007A42AD">
      <w:pPr>
        <w:pStyle w:val="BodyText"/>
        <w:ind w:left="90"/>
      </w:pPr>
      <w:r>
        <w:t xml:space="preserve">First Class Day (3rd 5-week session) .........................................................................Monday, October 31 </w:t>
      </w:r>
    </w:p>
    <w:p w14:paraId="7BA475EF" w14:textId="77777777" w:rsidR="007A42AD" w:rsidRDefault="007A42AD" w:rsidP="007A42AD">
      <w:pPr>
        <w:pStyle w:val="BodyText"/>
        <w:ind w:left="90"/>
      </w:pPr>
      <w:r>
        <w:t xml:space="preserve">Final Day to Withdraw with a Grade of “W” (16-weeks) .............................Tuesday, November 15 </w:t>
      </w:r>
    </w:p>
    <w:p w14:paraId="6F4D503A" w14:textId="77777777" w:rsidR="007A42AD" w:rsidRDefault="007A42AD" w:rsidP="007A42AD">
      <w:pPr>
        <w:pStyle w:val="BodyText"/>
        <w:ind w:left="90"/>
      </w:pPr>
      <w:r>
        <w:t>Last Day to Withdraw with a Grade of “</w:t>
      </w:r>
      <w:proofErr w:type="gramStart"/>
      <w:r>
        <w:t>W”(</w:t>
      </w:r>
      <w:proofErr w:type="gramEnd"/>
      <w:r>
        <w:t xml:space="preserve">3rd 5-weeks)...........................Tuesday, November 22 </w:t>
      </w:r>
    </w:p>
    <w:p w14:paraId="040BAB66" w14:textId="77777777" w:rsidR="007A42AD" w:rsidRDefault="007A42AD" w:rsidP="007A42AD">
      <w:pPr>
        <w:pStyle w:val="BodyText"/>
        <w:ind w:left="90"/>
      </w:pPr>
      <w:r>
        <w:t>Last Day to Withdraw with a Grade of “</w:t>
      </w:r>
      <w:proofErr w:type="gramStart"/>
      <w:r>
        <w:t>W”(</w:t>
      </w:r>
      <w:proofErr w:type="gramEnd"/>
      <w:r>
        <w:t xml:space="preserve">2nd 8-weeks) ..........................Tuesday, November 22 Thanksgiving Break...................................................................Wednesday – Friday, November 23-25 </w:t>
      </w:r>
    </w:p>
    <w:p w14:paraId="4EBB11F0" w14:textId="77777777" w:rsidR="007A42AD" w:rsidRDefault="007A42AD" w:rsidP="007A42AD">
      <w:pPr>
        <w:pStyle w:val="BodyText"/>
        <w:ind w:left="90"/>
      </w:pPr>
      <w:r>
        <w:t xml:space="preserve">Last Class Day (16-week session) .........................................................................Thursday, December 1 </w:t>
      </w:r>
    </w:p>
    <w:p w14:paraId="79AC12A1" w14:textId="77777777" w:rsidR="007A42AD" w:rsidRDefault="007A42AD" w:rsidP="007A42AD">
      <w:pPr>
        <w:pStyle w:val="BodyText"/>
        <w:ind w:left="90"/>
      </w:pPr>
      <w:r>
        <w:t>Graduation........................................................................................... 7:00 p.m., Friday, December 9</w:t>
      </w:r>
    </w:p>
    <w:p w14:paraId="26376D1A" w14:textId="77777777" w:rsidR="00297D6A" w:rsidRPr="00297D6A" w:rsidRDefault="00297D6A" w:rsidP="00297D6A">
      <w:pPr>
        <w:pStyle w:val="BodyText"/>
        <w:rPr>
          <w:b/>
        </w:rPr>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lastRenderedPageBreak/>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97D6A"/>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55FC0"/>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purl.org/dc/terms/"/>
    <ds:schemaRef ds:uri="http://purl.org/dc/elements/1.1/"/>
    <ds:schemaRef ds:uri="http://purl.org/dc/dcmitype/"/>
    <ds:schemaRef ds:uri="03055249-7f33-4756-992d-08356d19b376"/>
    <ds:schemaRef ds:uri="9199b3ac-54b2-484c-a1c3-4d5833139df6"/>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732</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7</cp:revision>
  <cp:lastPrinted>2019-03-08T16:09:00Z</cp:lastPrinted>
  <dcterms:created xsi:type="dcterms:W3CDTF">2020-08-06T05:20:00Z</dcterms:created>
  <dcterms:modified xsi:type="dcterms:W3CDTF">2022-06-0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